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ya blak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ak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4 East 81st Street, Chicago, IL, USA Chicago, IL, USA 6061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yacarter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962913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re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av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ar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